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A4145" w14:textId="290AE0C1" w:rsidR="004900E9" w:rsidRDefault="004900E9">
      <w:pPr>
        <w:rPr>
          <w:rFonts w:ascii="Times New Roman" w:eastAsia="Times New Roman" w:hAnsi="Times New Roman" w:cs="Times New Roman"/>
          <w:b/>
          <w:sz w:val="48"/>
          <w:szCs w:val="48"/>
          <w:lang w:val="en-US"/>
        </w:rPr>
      </w:pPr>
    </w:p>
    <w:p w14:paraId="215D0E5A" w14:textId="09FC5C0E" w:rsidR="00A30757" w:rsidRDefault="00A30757">
      <w:pPr>
        <w:rPr>
          <w:rFonts w:ascii="Times New Roman" w:eastAsia="Times New Roman" w:hAnsi="Times New Roman" w:cs="Times New Roman"/>
          <w:b/>
          <w:sz w:val="48"/>
          <w:szCs w:val="48"/>
          <w:lang w:val="en-US"/>
        </w:rPr>
      </w:pPr>
    </w:p>
    <w:p w14:paraId="316431E5" w14:textId="77777777" w:rsidR="00A30757" w:rsidRPr="00A30757" w:rsidRDefault="00A30757">
      <w:pPr>
        <w:rPr>
          <w:rFonts w:ascii="Times New Roman" w:eastAsia="Times New Roman" w:hAnsi="Times New Roman" w:cs="Times New Roman"/>
          <w:b/>
          <w:sz w:val="48"/>
          <w:szCs w:val="48"/>
          <w:lang w:val="en-US"/>
        </w:rPr>
      </w:pPr>
    </w:p>
    <w:p w14:paraId="4C1A4146" w14:textId="77777777" w:rsidR="004900E9" w:rsidRDefault="00AF6002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The Art Gallery Database System Phase 3 Report</w:t>
      </w:r>
    </w:p>
    <w:p w14:paraId="4C1A4147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48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49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4A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4B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4C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4D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4E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4F" w14:textId="77777777" w:rsidR="004900E9" w:rsidRDefault="004900E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C1A4151" w14:textId="77777777" w:rsidR="004900E9" w:rsidRDefault="00AF600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i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u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uanj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uan, Shiran Guo, Ruiqi Chen</w:t>
      </w:r>
    </w:p>
    <w:p w14:paraId="4C1A4152" w14:textId="77777777" w:rsidR="004900E9" w:rsidRDefault="00AF600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1/15/2019</w:t>
      </w:r>
    </w:p>
    <w:p w14:paraId="4C1A4153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154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155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156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15A" w14:textId="235D4F3D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DB5A5AF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D867CB5" w14:textId="77777777" w:rsidR="005A4C83" w:rsidRDefault="005A4C83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15B" w14:textId="11BFFE2B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PART A</w:t>
      </w:r>
    </w:p>
    <w:p w14:paraId="4C1A415C" w14:textId="77777777" w:rsidR="004900E9" w:rsidRPr="00170031" w:rsidRDefault="004900E9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C1A415D" w14:textId="77777777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t>1.1 Revised Entity-Relationship Model</w:t>
      </w:r>
    </w:p>
    <w:p w14:paraId="4C1A415E" w14:textId="77777777" w:rsidR="004900E9" w:rsidRPr="00170031" w:rsidRDefault="004900E9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C1A415F" w14:textId="77777777" w:rsidR="004900E9" w:rsidRDefault="00AF600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ity Relationship Diagram for Art Gallery Database</w:t>
      </w:r>
    </w:p>
    <w:p w14:paraId="4C1A4160" w14:textId="77777777" w:rsidR="004900E9" w:rsidRPr="00A30757" w:rsidRDefault="00AF6002">
      <w:pPr>
        <w:rPr>
          <w:rFonts w:ascii="Times New Roman" w:eastAsia="Times New Roman" w:hAnsi="Times New Roman" w:cs="Times New Roman"/>
          <w:b/>
          <w:sz w:val="36"/>
          <w:szCs w:val="36"/>
        </w:rPr>
      </w:pPr>
      <w:r w:rsidRPr="00A30757"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114300" distB="114300" distL="114300" distR="114300" wp14:anchorId="4C1A466E" wp14:editId="4C1A466F">
            <wp:extent cx="5943600" cy="5003800"/>
            <wp:effectExtent l="0" t="0" r="0" b="0"/>
            <wp:docPr id="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3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EC9779F" w14:textId="3F18DE8F" w:rsidR="00A30757" w:rsidRDefault="00A30757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81EED90" w14:textId="38D187FA" w:rsidR="00793CA8" w:rsidRDefault="00793CA8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95A5C8F" w14:textId="306F75D2" w:rsidR="00A34C24" w:rsidRDefault="00A34C24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F07B981" w14:textId="266456E4" w:rsidR="009E7B33" w:rsidRDefault="009E7B3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266382D" w14:textId="5685FDE6" w:rsidR="009E7B33" w:rsidRDefault="009E7B3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D6A3B97" w14:textId="1F7D044C" w:rsidR="009E7B33" w:rsidRDefault="009E7B3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A1A9594" w14:textId="08E90A90" w:rsidR="009E7B33" w:rsidRDefault="009E7B3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F46E7D6" w14:textId="0E38FF6C" w:rsidR="009E7B33" w:rsidRDefault="009E7B3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BAB7D52" w14:textId="77777777" w:rsidR="009E7B33" w:rsidRPr="00170031" w:rsidRDefault="009E7B3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C1A4161" w14:textId="1D6B8A81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highlight w:val="yellow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1.2 Data Dictionary for Entity Relationship Diagram</w:t>
      </w:r>
    </w:p>
    <w:p w14:paraId="41AD302F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highlight w:val="yellow"/>
          <w:u w:val="single"/>
        </w:rPr>
      </w:pPr>
    </w:p>
    <w:p w14:paraId="00A11063" w14:textId="77121BCD" w:rsidR="00A6661D" w:rsidRDefault="00A6661D" w:rsidP="00A6661D">
      <w:pPr>
        <w:tabs>
          <w:tab w:val="left" w:pos="0"/>
        </w:tabs>
        <w:ind w:right="-720" w:hanging="630"/>
        <w:rPr>
          <w:rFonts w:ascii="Times New Roman" w:eastAsia="Times New Roman" w:hAnsi="Times New Roman" w:cs="Times New Roman"/>
          <w:b/>
          <w:sz w:val="36"/>
          <w:szCs w:val="36"/>
          <w:highlight w:val="yellow"/>
        </w:rPr>
      </w:pPr>
      <w:r w:rsidRPr="00A6661D"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563B6698" wp14:editId="502002A4">
            <wp:extent cx="3332199" cy="4513438"/>
            <wp:effectExtent l="0" t="0" r="1905" b="1905"/>
            <wp:docPr id="64" name="Picture 6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D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9946" cy="4537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054E8605" wp14:editId="705D7B22">
            <wp:extent cx="3362325" cy="4513844"/>
            <wp:effectExtent l="0" t="0" r="0" b="1270"/>
            <wp:docPr id="66" name="Picture 6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D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354" cy="45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17998" w14:textId="29EC277C" w:rsidR="00A6661D" w:rsidRPr="00A6661D" w:rsidRDefault="00A6661D" w:rsidP="00A6661D">
      <w:pPr>
        <w:tabs>
          <w:tab w:val="left" w:pos="0"/>
        </w:tabs>
        <w:ind w:right="-720" w:hanging="630"/>
        <w:rPr>
          <w:rFonts w:ascii="Times New Roman" w:eastAsia="Times New Roman" w:hAnsi="Times New Roman" w:cs="Times New Roman"/>
          <w:b/>
          <w:sz w:val="36"/>
          <w:szCs w:val="36"/>
          <w:highlight w:val="yellow"/>
        </w:rPr>
      </w:pPr>
      <w:r w:rsidRPr="00A6661D"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6D989E69" wp14:editId="0BC8969A">
            <wp:extent cx="3297291" cy="1209040"/>
            <wp:effectExtent l="19050" t="19050" r="17780" b="10160"/>
            <wp:docPr id="67" name="Picture 6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D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917" cy="1229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63B397C9" wp14:editId="4A145860">
            <wp:extent cx="3355617" cy="1190163"/>
            <wp:effectExtent l="19050" t="19050" r="16510" b="10160"/>
            <wp:docPr id="68" name="Picture 6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D4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896" cy="12083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A42E4" w14:textId="29463F94" w:rsidR="004900E9" w:rsidRDefault="004900E9">
      <w:pPr>
        <w:rPr>
          <w:rFonts w:ascii="Times New Roman" w:eastAsia="Times New Roman" w:hAnsi="Times New Roman" w:cs="Times New Roman"/>
          <w:b/>
          <w:u w:val="single"/>
        </w:rPr>
      </w:pPr>
    </w:p>
    <w:p w14:paraId="0701DBFF" w14:textId="171FD13E" w:rsidR="00A6661D" w:rsidRDefault="00A6661D">
      <w:pPr>
        <w:rPr>
          <w:rFonts w:ascii="Times New Roman" w:eastAsia="Times New Roman" w:hAnsi="Times New Roman" w:cs="Times New Roman"/>
          <w:b/>
          <w:u w:val="single"/>
        </w:rPr>
      </w:pPr>
    </w:p>
    <w:p w14:paraId="3AAAE707" w14:textId="496DD787" w:rsidR="00A6661D" w:rsidRDefault="00A6661D">
      <w:pPr>
        <w:rPr>
          <w:rFonts w:ascii="Times New Roman" w:eastAsia="Times New Roman" w:hAnsi="Times New Roman" w:cs="Times New Roman"/>
          <w:b/>
          <w:u w:val="single"/>
        </w:rPr>
      </w:pPr>
    </w:p>
    <w:p w14:paraId="15F223AC" w14:textId="054F37DC" w:rsidR="00A6661D" w:rsidRDefault="00A6661D">
      <w:pPr>
        <w:rPr>
          <w:rFonts w:ascii="Times New Roman" w:eastAsia="Times New Roman" w:hAnsi="Times New Roman" w:cs="Times New Roman"/>
          <w:b/>
          <w:u w:val="single"/>
        </w:rPr>
      </w:pPr>
    </w:p>
    <w:p w14:paraId="4B1E9324" w14:textId="6EFFA9F6" w:rsidR="00A6661D" w:rsidRDefault="00A6661D">
      <w:pPr>
        <w:rPr>
          <w:rFonts w:ascii="Times New Roman" w:eastAsia="Times New Roman" w:hAnsi="Times New Roman" w:cs="Times New Roman"/>
          <w:b/>
          <w:u w:val="single"/>
        </w:rPr>
      </w:pPr>
    </w:p>
    <w:p w14:paraId="6128330F" w14:textId="5E3BA77B" w:rsidR="00A6661D" w:rsidRDefault="00A6661D">
      <w:pPr>
        <w:rPr>
          <w:rFonts w:ascii="Times New Roman" w:eastAsia="Times New Roman" w:hAnsi="Times New Roman" w:cs="Times New Roman"/>
          <w:b/>
          <w:u w:val="single"/>
        </w:rPr>
      </w:pPr>
    </w:p>
    <w:p w14:paraId="3194FC24" w14:textId="3B99BE7B" w:rsidR="00A6661D" w:rsidRDefault="00A6661D">
      <w:pPr>
        <w:rPr>
          <w:rFonts w:ascii="Times New Roman" w:eastAsia="Times New Roman" w:hAnsi="Times New Roman" w:cs="Times New Roman"/>
          <w:b/>
          <w:u w:val="single"/>
        </w:rPr>
      </w:pPr>
    </w:p>
    <w:p w14:paraId="142D4084" w14:textId="2710B48A" w:rsidR="00A6661D" w:rsidRDefault="00A6661D">
      <w:pPr>
        <w:rPr>
          <w:rFonts w:ascii="Times New Roman" w:eastAsia="Times New Roman" w:hAnsi="Times New Roman" w:cs="Times New Roman"/>
          <w:b/>
          <w:u w:val="single"/>
        </w:rPr>
      </w:pPr>
    </w:p>
    <w:p w14:paraId="46EAC888" w14:textId="381BDE4D" w:rsidR="00A6661D" w:rsidRDefault="00A6661D">
      <w:pPr>
        <w:rPr>
          <w:rFonts w:ascii="Times New Roman" w:eastAsia="Times New Roman" w:hAnsi="Times New Roman" w:cs="Times New Roman"/>
          <w:b/>
          <w:u w:val="single"/>
        </w:rPr>
      </w:pPr>
    </w:p>
    <w:p w14:paraId="4C1A42E5" w14:textId="77777777" w:rsidR="004900E9" w:rsidRDefault="00AF600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1.3 Assumptions for Entity Relationship Diagram</w:t>
      </w:r>
    </w:p>
    <w:p w14:paraId="4C1A42E6" w14:textId="77777777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Artist Sales Last Year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and  “Artist Sales YT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” are descriptive attributes between “SALE” and “ARTIST”.</w:t>
      </w:r>
    </w:p>
    <w:p w14:paraId="4C1A42E7" w14:textId="77777777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Artist Total Asking Pric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” is a descriptive attribute between “ARTIST” and “ARTWORK”.</w:t>
      </w:r>
    </w:p>
    <w:p w14:paraId="4C1A42E8" w14:textId="77777777" w:rsidR="004900E9" w:rsidRDefault="00AF6002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Artwork Date Show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” is a descriptive attribute between “ARTWORK” and “ARTSHOW”.</w:t>
      </w:r>
    </w:p>
    <w:p w14:paraId="4C1A42E9" w14:textId="77777777" w:rsidR="004900E9" w:rsidRDefault="00AF6002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Collector Sales Last Year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, “Collector Sales YT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and “Collector Total Sale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” are descriptive attributes between “COLLECTOR” and “SALE”.</w:t>
      </w:r>
    </w:p>
    <w:p w14:paraId="4C1A42EA" w14:textId="77777777" w:rsidR="004900E9" w:rsidRDefault="00AF6002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Collector Total Asking Pric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”  is a descriptive attribute between “COLLECTOR” and “ARTWORK”.</w:t>
      </w:r>
    </w:p>
    <w:p w14:paraId="4C1A42EB" w14:textId="77777777" w:rsidR="004900E9" w:rsidRDefault="00AF6002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Customer Purchases Last Year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and “Customer Purchases YT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*</w:t>
      </w:r>
      <w:r>
        <w:rPr>
          <w:rFonts w:ascii="Times New Roman" w:eastAsia="Times New Roman" w:hAnsi="Times New Roman" w:cs="Times New Roman"/>
          <w:sz w:val="24"/>
          <w:szCs w:val="24"/>
        </w:rPr>
        <w:t>” are descriptive attributes between “CUSTOMER” and “SALE”.</w:t>
      </w:r>
    </w:p>
    <w:p w14:paraId="4C1A42EC" w14:textId="77777777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Sale Commissio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, “Salesperson Commissio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and “Salesperson Total Sale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” are descriptive attributes between “SALE” and “SALESPERSON” .</w:t>
      </w:r>
    </w:p>
    <w:p w14:paraId="4C1A42ED" w14:textId="77777777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re will be only one Artwork and one Salesperson involved in one Sale.</w:t>
      </w:r>
    </w:p>
    <w:p w14:paraId="4C1A42EE" w14:textId="77777777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e artist only has one major medium and one usual type.</w:t>
      </w:r>
    </w:p>
    <w:p w14:paraId="4C1A42EF" w14:textId="52FCC290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only record one major phone number for each collector, salesperson, artist and customer. </w:t>
      </w:r>
    </w:p>
    <w:p w14:paraId="45C0EF0B" w14:textId="11DFBB04" w:rsidR="006D4608" w:rsidRDefault="006D4608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llector can </w:t>
      </w:r>
      <w:r w:rsidR="00A0158B">
        <w:rPr>
          <w:rFonts w:ascii="Times New Roman" w:eastAsia="Times New Roman" w:hAnsi="Times New Roman" w:cs="Times New Roman"/>
          <w:sz w:val="24"/>
          <w:szCs w:val="24"/>
        </w:rPr>
        <w:t>sale and purchase artwork</w:t>
      </w:r>
      <w:r w:rsidR="00A0158B" w:rsidRPr="00A015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158B">
        <w:rPr>
          <w:rFonts w:ascii="Times New Roman" w:eastAsia="Times New Roman" w:hAnsi="Times New Roman" w:cs="Times New Roman"/>
          <w:sz w:val="24"/>
          <w:szCs w:val="24"/>
        </w:rPr>
        <w:t>When a collector purchase artwork, he/she will be recorded as Customer.</w:t>
      </w:r>
    </w:p>
    <w:p w14:paraId="4C1A42F0" w14:textId="666C3D80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llector and Customer can be the same person. </w:t>
      </w:r>
    </w:p>
    <w:p w14:paraId="4C1A42F1" w14:textId="77777777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e Commission is charged by the gallery is 10% of the Sale Price.</w:t>
      </w:r>
    </w:p>
    <w:p w14:paraId="4C1A42F2" w14:textId="77777777" w:rsidR="004900E9" w:rsidRDefault="00AF600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gallery splits the commission with the salesperson who makes the sale.</w:t>
      </w:r>
    </w:p>
    <w:p w14:paraId="4C1A42F3" w14:textId="0144DF13" w:rsidR="004900E9" w:rsidRDefault="004900E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F823673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13845A82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6BCFADA6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1DF3FB23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8215B69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15917D15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65EBCA37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64B3F140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3A7E233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649BA880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A3C937A" w14:textId="77777777" w:rsidR="00A6661D" w:rsidRDefault="00A6661D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2F4" w14:textId="429C1E20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PART B</w:t>
      </w:r>
    </w:p>
    <w:p w14:paraId="4C1A42F5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2F6" w14:textId="77777777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t>2.1 Default Relational Model</w:t>
      </w:r>
    </w:p>
    <w:p w14:paraId="4C1A42F7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2F8" w14:textId="77777777" w:rsidR="004900E9" w:rsidRDefault="00AF600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fault Relational Model for Art Gallery Database</w:t>
      </w:r>
    </w:p>
    <w:p w14:paraId="4C1A42F9" w14:textId="77777777" w:rsidR="004900E9" w:rsidRDefault="00AF600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70" wp14:editId="36440F35">
            <wp:extent cx="6103620" cy="3996690"/>
            <wp:effectExtent l="0" t="0" r="0" b="3810"/>
            <wp:docPr id="17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 rotWithShape="1">
                    <a:blip r:embed="rId12"/>
                    <a:srcRect l="2614"/>
                    <a:stretch/>
                  </pic:blipFill>
                  <pic:spPr bwMode="auto">
                    <a:xfrm>
                      <a:off x="0" y="0"/>
                      <a:ext cx="6103620" cy="3996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2FA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2FB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2FC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2FD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2FE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2FF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300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301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A9967B1" w14:textId="77777777" w:rsidR="00170031" w:rsidRDefault="00170031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303" w14:textId="77777777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2.2 Revised Relational Model</w:t>
      </w:r>
    </w:p>
    <w:p w14:paraId="4C1A4304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305" w14:textId="77777777" w:rsidR="004900E9" w:rsidRDefault="00AF600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sed Relational Model for Art Gallery Database</w:t>
      </w:r>
    </w:p>
    <w:p w14:paraId="4C1A4306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07" w14:textId="77777777" w:rsidR="004900E9" w:rsidRDefault="00AF600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72" wp14:editId="4F88EEAB">
            <wp:extent cx="5802630" cy="3619500"/>
            <wp:effectExtent l="0" t="0" r="7620" b="0"/>
            <wp:docPr id="36" name="image6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png"/>
                    <pic:cNvPicPr preferRelativeResize="0"/>
                  </pic:nvPicPr>
                  <pic:blipFill rotWithShape="1">
                    <a:blip r:embed="rId13"/>
                    <a:srcRect l="2372"/>
                    <a:stretch/>
                  </pic:blipFill>
                  <pic:spPr bwMode="auto">
                    <a:xfrm>
                      <a:off x="0" y="0"/>
                      <a:ext cx="5802630" cy="3619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308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09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0A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0B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0C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0D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0E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0F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10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11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12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13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14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15" w14:textId="6A2BE5BD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11967FE" w14:textId="77777777" w:rsidR="00170031" w:rsidRDefault="0017003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16" w14:textId="77777777" w:rsidR="004900E9" w:rsidRDefault="004900E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C1A4317" w14:textId="77777777" w:rsidR="004900E9" w:rsidRDefault="004900E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1A4318" w14:textId="77777777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2.3 Normalization</w:t>
      </w:r>
    </w:p>
    <w:p w14:paraId="4C1A4319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31A" w14:textId="77777777" w:rsidR="004900E9" w:rsidRDefault="00AF600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rmalized Relational Model for Art Gallery Database</w:t>
      </w:r>
    </w:p>
    <w:p w14:paraId="4C1A431B" w14:textId="77777777" w:rsidR="004900E9" w:rsidRDefault="00AF600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74" wp14:editId="4C1A4675">
            <wp:extent cx="5943600" cy="3500438"/>
            <wp:effectExtent l="0" t="0" r="0" b="0"/>
            <wp:docPr id="30" name="image6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4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31C" w14:textId="77777777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31D" w14:textId="375EB6D2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79870F4" w14:textId="3E32123D" w:rsidR="00A75EE9" w:rsidRDefault="00A75E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1F28095" w14:textId="6F3BA679" w:rsidR="00A75EE9" w:rsidRDefault="00A75E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5E6E61B2" w14:textId="4BA6DFAD" w:rsidR="00A75EE9" w:rsidRDefault="00A75E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5BDFCCE8" w14:textId="33C4D10D" w:rsidR="00A75EE9" w:rsidRDefault="00A75E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D790C8A" w14:textId="7D126991" w:rsidR="00A75EE9" w:rsidRDefault="00A75E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668D829" w14:textId="3F3979BB" w:rsidR="00FD63BC" w:rsidRDefault="00FD63BC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1AFFD6CC" w14:textId="77777777" w:rsidR="00FD63BC" w:rsidRDefault="00FD63BC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5D4FEB0" w14:textId="073B9715" w:rsidR="00A75EE9" w:rsidRDefault="00A75E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141FBEE6" w14:textId="20EB2EDC" w:rsidR="00A75EE9" w:rsidRDefault="00A75E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3065AE1" w14:textId="001F313F" w:rsidR="00A75EE9" w:rsidRDefault="00A75E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7B0FBA1" w14:textId="77777777" w:rsidR="00F65B86" w:rsidRDefault="00F65B86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31E" w14:textId="69A949B2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2.4 Data Dictionary for Normalized Relational Model</w:t>
      </w:r>
    </w:p>
    <w:p w14:paraId="1E7D18FE" w14:textId="77777777" w:rsidR="008E48DA" w:rsidRDefault="008E48DA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31F" w14:textId="731F7C2D" w:rsidR="004900E9" w:rsidRDefault="00FD63BC" w:rsidP="00FD63BC">
      <w:pPr>
        <w:ind w:right="-720" w:hanging="450"/>
        <w:rPr>
          <w:rFonts w:ascii="Times New Roman" w:eastAsia="Times New Roman" w:hAnsi="Times New Roman" w:cs="Times New Roman"/>
          <w:b/>
          <w:sz w:val="36"/>
          <w:szCs w:val="36"/>
          <w:highlight w:val="yellow"/>
        </w:rPr>
      </w:pPr>
      <w:r w:rsidRPr="00FD63BC"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3BA588F1" wp14:editId="35C6A49B">
            <wp:extent cx="3200400" cy="4326940"/>
            <wp:effectExtent l="0" t="0" r="0" b="0"/>
            <wp:docPr id="69" name="Picture 6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D5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833" cy="436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3C631515" wp14:editId="62445937">
            <wp:extent cx="3205389" cy="4327277"/>
            <wp:effectExtent l="0" t="0" r="0" b="0"/>
            <wp:docPr id="70" name="Picture 7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D6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308" cy="4351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BCB74" w14:textId="23D2AF13" w:rsidR="00FD63BC" w:rsidRPr="00FD63BC" w:rsidRDefault="00FD63BC" w:rsidP="00FD63BC">
      <w:pPr>
        <w:ind w:right="-720" w:hanging="450"/>
        <w:rPr>
          <w:rFonts w:ascii="Times New Roman" w:eastAsia="Times New Roman" w:hAnsi="Times New Roman" w:cs="Times New Roman"/>
          <w:b/>
          <w:sz w:val="36"/>
          <w:szCs w:val="36"/>
          <w:highlight w:val="yellow"/>
        </w:rPr>
      </w:pPr>
      <w:r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321784AE" wp14:editId="000A5481">
            <wp:extent cx="3181350" cy="2008604"/>
            <wp:effectExtent l="19050" t="19050" r="19050" b="10795"/>
            <wp:docPr id="71" name="Picture 7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D7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163" cy="202742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64933CC0" wp14:editId="6734B0FB">
            <wp:extent cx="3147695" cy="1990175"/>
            <wp:effectExtent l="19050" t="19050" r="14605" b="10160"/>
            <wp:docPr id="72" name="Picture 7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D8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9841" cy="2016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EDBFC" w14:textId="77777777" w:rsidR="00FD63BC" w:rsidRDefault="00FD63BC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015A3A3" w14:textId="27588AFE" w:rsidR="00FD63BC" w:rsidRDefault="00FD63BC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AD8F99C" w14:textId="77777777" w:rsidR="00FD63BC" w:rsidRDefault="00FD63BC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869C0A9" w14:textId="77777777" w:rsidR="00FD63BC" w:rsidRDefault="00FD63BC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53B" w14:textId="601E6085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2.5 Assumptions for Normalized Relational Model</w:t>
      </w:r>
    </w:p>
    <w:p w14:paraId="4C1A453C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st Sales Last Year = sum{Sale Total}</w:t>
      </w:r>
    </w:p>
    <w:p w14:paraId="4C1A453D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st Sales YTD = sum{Sale Total}</w:t>
      </w:r>
    </w:p>
    <w:p w14:paraId="4C1A453E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st Total Asking Price = sum{Artwork Asking Price}</w:t>
      </w:r>
    </w:p>
    <w:p w14:paraId="4C1A453F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ctor Sales Last Year = sum{Sale Total}</w:t>
      </w:r>
    </w:p>
    <w:p w14:paraId="4C1A4540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ctor Sales YTD = sum{Sale Total}</w:t>
      </w:r>
    </w:p>
    <w:p w14:paraId="4C1A4541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ctor Total Asking Price = sum{Artwork Asking Price}</w:t>
      </w:r>
    </w:p>
    <w:p w14:paraId="4C1A4542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ctor Total Sales = sum{Sale Total}</w:t>
      </w:r>
    </w:p>
    <w:p w14:paraId="4C1A4543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ustomer Purchases Last Year = sum{Sale Total}</w:t>
      </w:r>
    </w:p>
    <w:p w14:paraId="4C1A4544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ustomer Purchases YTD = sum{Sale Total}</w:t>
      </w:r>
    </w:p>
    <w:p w14:paraId="4C1A4545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e Total = Sale Price + Sale Tax</w:t>
      </w:r>
    </w:p>
    <w:p w14:paraId="4C1A4546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e Total For Week = sum{Sale Total}</w:t>
      </w:r>
    </w:p>
    <w:p w14:paraId="4C1A4547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e Commission = 10%*Sale Price</w:t>
      </w:r>
    </w:p>
    <w:p w14:paraId="4C1A4548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esperson Commission = 50%*Sale Commission</w:t>
      </w:r>
    </w:p>
    <w:p w14:paraId="4C1A4549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esperson Total Sales = sum{Sale Total}</w:t>
      </w:r>
    </w:p>
    <w:p w14:paraId="4C1A454A" w14:textId="77777777" w:rsidR="004900E9" w:rsidRDefault="00AF6002">
      <w:pPr>
        <w:widowControl w:val="0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Artwork Date Show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” is a descriptive attribute between “ARTWORK” and “ARTSHOW”.</w:t>
      </w:r>
    </w:p>
    <w:p w14:paraId="4C1A454B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e artist only has one major medium and one usual type.</w:t>
      </w:r>
    </w:p>
    <w:p w14:paraId="4C1A454C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only record one major phone number for each collector, salesperson, artist and customer. </w:t>
      </w:r>
    </w:p>
    <w:p w14:paraId="4C1A454D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consider each artwork’s major medium as its medium.</w:t>
      </w:r>
    </w:p>
    <w:p w14:paraId="4C1A454E" w14:textId="77777777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ch artshow only has one major theme.</w:t>
      </w:r>
    </w:p>
    <w:p w14:paraId="4C1A454F" w14:textId="7C74EA51" w:rsidR="004900E9" w:rsidRDefault="00AF600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 artwork doesn’t have to be displayed on the opening date of the show. It can join the show </w:t>
      </w:r>
      <w:r w:rsidR="00740BC5">
        <w:rPr>
          <w:rFonts w:ascii="Times New Roman" w:eastAsia="Times New Roman" w:hAnsi="Times New Roman" w:cs="Times New Roman"/>
          <w:sz w:val="24"/>
          <w:szCs w:val="24"/>
        </w:rPr>
        <w:t>any tim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fore the show ends.</w:t>
      </w:r>
    </w:p>
    <w:p w14:paraId="229C7DA1" w14:textId="77777777" w:rsidR="00A0158B" w:rsidRDefault="00A0158B" w:rsidP="00A0158B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ctor can sale and purchase artwork</w:t>
      </w:r>
      <w:r w:rsidRPr="00A015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en a collector purchase artwork, he/she will be recorded as Customer.</w:t>
      </w:r>
    </w:p>
    <w:p w14:paraId="688C6161" w14:textId="77777777" w:rsidR="00A0158B" w:rsidRDefault="00A0158B" w:rsidP="00A0158B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llector and Customer can be the same person. </w:t>
      </w:r>
    </w:p>
    <w:p w14:paraId="4C1A4551" w14:textId="44A15C71" w:rsidR="004900E9" w:rsidRDefault="004900E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D643856" w14:textId="08D22605" w:rsidR="00E46F39" w:rsidRDefault="00E46F3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1093B27" w14:textId="5A2EF685" w:rsidR="00E46F39" w:rsidRDefault="00E46F3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56B444BA" w14:textId="5CBD74E7" w:rsidR="00E46F39" w:rsidRDefault="00E46F3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6B3A99E2" w14:textId="422E5662" w:rsidR="00E46F39" w:rsidRDefault="00E46F3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6B4BB02" w14:textId="5E76E130" w:rsidR="00E46F39" w:rsidRDefault="00E46F3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11A9E7C0" w14:textId="3E2C6726" w:rsidR="00E46F39" w:rsidRDefault="00E46F3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87DF1B3" w14:textId="22AE3227" w:rsidR="00E46F39" w:rsidRDefault="00E46F3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FC6B8A5" w14:textId="77777777" w:rsidR="00E46F39" w:rsidRDefault="00E46F39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552" w14:textId="77777777" w:rsidR="004900E9" w:rsidRDefault="00AF6002">
      <w:pP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t>PART C</w:t>
      </w:r>
    </w:p>
    <w:p w14:paraId="4C1A4553" w14:textId="7143C39B" w:rsidR="004900E9" w:rsidRDefault="00AF6002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3.1 DDL script</w:t>
      </w:r>
    </w:p>
    <w:p w14:paraId="4FB3F4E3" w14:textId="77777777" w:rsidR="00E46F39" w:rsidRDefault="00E46F39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554" w14:textId="77777777" w:rsidR="004900E9" w:rsidRDefault="00AF6002" w:rsidP="00E46F3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-810" w:right="-144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76" wp14:editId="4C1A4677">
            <wp:extent cx="3539468" cy="3586163"/>
            <wp:effectExtent l="12700" t="12700" r="12700" b="12700"/>
            <wp:docPr id="29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39468" cy="3586163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78" wp14:editId="4C1A4679">
            <wp:extent cx="4086225" cy="3614738"/>
            <wp:effectExtent l="12700" t="12700" r="12700" b="12700"/>
            <wp:docPr id="37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3614738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C1A4555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1A4556" w14:textId="77777777" w:rsidR="004900E9" w:rsidRDefault="00AF6002" w:rsidP="00E46F3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-1440" w:hanging="135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7A" wp14:editId="4C1A467B">
            <wp:extent cx="3638550" cy="3328988"/>
            <wp:effectExtent l="12700" t="12700" r="12700" b="12700"/>
            <wp:docPr id="50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3328988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7C" wp14:editId="4C1A467D">
            <wp:extent cx="4019550" cy="3338513"/>
            <wp:effectExtent l="12700" t="12700" r="12700" b="12700"/>
            <wp:docPr id="18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3338513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6CE4FEDD" w14:textId="77777777" w:rsidR="003C7FF1" w:rsidRDefault="003C7FF1" w:rsidP="00E46F3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-1440" w:hanging="1350"/>
        <w:rPr>
          <w:rFonts w:ascii="Times New Roman" w:eastAsia="Times New Roman" w:hAnsi="Times New Roman" w:cs="Times New Roman"/>
          <w:sz w:val="24"/>
          <w:szCs w:val="24"/>
        </w:rPr>
        <w:sectPr w:rsidR="003C7FF1" w:rsidSect="00A0158B">
          <w:headerReference w:type="default" r:id="rId23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299"/>
        </w:sectPr>
      </w:pPr>
    </w:p>
    <w:p w14:paraId="4C1A4558" w14:textId="28C2DF5E" w:rsidR="004900E9" w:rsidRDefault="00600C43" w:rsidP="00E46F3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-1440" w:hanging="135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114300" distB="114300" distL="114300" distR="114300" simplePos="0" relativeHeight="251659264" behindDoc="0" locked="0" layoutInCell="1" hidden="0" allowOverlap="1" wp14:anchorId="4C1A4688" wp14:editId="4D310B95">
            <wp:simplePos x="0" y="0"/>
            <wp:positionH relativeFrom="column">
              <wp:posOffset>2905125</wp:posOffset>
            </wp:positionH>
            <wp:positionV relativeFrom="paragraph">
              <wp:posOffset>6452870</wp:posOffset>
            </wp:positionV>
            <wp:extent cx="3881120" cy="1761490"/>
            <wp:effectExtent l="19050" t="19050" r="24130" b="10160"/>
            <wp:wrapSquare wrapText="bothSides"/>
            <wp:docPr id="5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24"/>
                    <a:srcRect t="51919" r="7532"/>
                    <a:stretch>
                      <a:fillRect/>
                    </a:stretch>
                  </pic:blipFill>
                  <pic:spPr>
                    <a:xfrm>
                      <a:off x="0" y="0"/>
                      <a:ext cx="3881120" cy="1761490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4C1A4686" wp14:editId="2F14B98A">
            <wp:simplePos x="0" y="0"/>
            <wp:positionH relativeFrom="column">
              <wp:posOffset>-753745</wp:posOffset>
            </wp:positionH>
            <wp:positionV relativeFrom="paragraph">
              <wp:posOffset>6455092</wp:posOffset>
            </wp:positionV>
            <wp:extent cx="3590925" cy="1743075"/>
            <wp:effectExtent l="19050" t="19050" r="28575" b="28575"/>
            <wp:wrapSquare wrapText="bothSides"/>
            <wp:docPr id="48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24"/>
                    <a:srcRect b="51212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74307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4C1A4684" wp14:editId="5B096461">
            <wp:simplePos x="0" y="0"/>
            <wp:positionH relativeFrom="column">
              <wp:posOffset>2790825</wp:posOffset>
            </wp:positionH>
            <wp:positionV relativeFrom="paragraph">
              <wp:posOffset>3139758</wp:posOffset>
            </wp:positionV>
            <wp:extent cx="4000500" cy="3300413"/>
            <wp:effectExtent l="19050" t="19050" r="19050" b="14605"/>
            <wp:wrapSquare wrapText="bothSides"/>
            <wp:docPr id="24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300413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4C1A4680" wp14:editId="1A25362A">
            <wp:simplePos x="0" y="0"/>
            <wp:positionH relativeFrom="column">
              <wp:posOffset>-788670</wp:posOffset>
            </wp:positionH>
            <wp:positionV relativeFrom="paragraph">
              <wp:posOffset>3140393</wp:posOffset>
            </wp:positionV>
            <wp:extent cx="4010025" cy="3281045"/>
            <wp:effectExtent l="19050" t="19050" r="28575" b="14605"/>
            <wp:wrapSquare wrapText="bothSides"/>
            <wp:docPr id="23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328104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2816" behindDoc="0" locked="0" layoutInCell="1" allowOverlap="1" wp14:anchorId="4C1A467E" wp14:editId="70B097A4">
            <wp:simplePos x="0" y="0"/>
            <wp:positionH relativeFrom="column">
              <wp:posOffset>2990850</wp:posOffset>
            </wp:positionH>
            <wp:positionV relativeFrom="paragraph">
              <wp:posOffset>19050</wp:posOffset>
            </wp:positionV>
            <wp:extent cx="3609975" cy="3061970"/>
            <wp:effectExtent l="19050" t="19050" r="28575" b="24130"/>
            <wp:wrapSquare wrapText="bothSides"/>
            <wp:docPr id="15" name="image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 preferRelativeResize="0"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3061970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0453BF8B" wp14:editId="3C95A277">
            <wp:simplePos x="0" y="0"/>
            <wp:positionH relativeFrom="column">
              <wp:posOffset>-714375</wp:posOffset>
            </wp:positionH>
            <wp:positionV relativeFrom="paragraph">
              <wp:posOffset>19050</wp:posOffset>
            </wp:positionV>
            <wp:extent cx="3619500" cy="3061970"/>
            <wp:effectExtent l="19050" t="19050" r="19050" b="24130"/>
            <wp:wrapSquare wrapText="bothSides"/>
            <wp:docPr id="47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061970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1A4559" w14:textId="31339459" w:rsidR="004900E9" w:rsidRDefault="00AF6002" w:rsidP="00FD4E16">
      <w:pPr>
        <w:spacing w:line="240" w:lineRule="auto"/>
        <w:ind w:right="-144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114300" distB="114300" distL="114300" distR="114300" wp14:anchorId="4C1A468A" wp14:editId="4C1A468B">
            <wp:extent cx="3581400" cy="3176588"/>
            <wp:effectExtent l="12700" t="12700" r="12700" b="12700"/>
            <wp:docPr id="43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3176588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8C" wp14:editId="4C1A468D">
            <wp:extent cx="3200400" cy="3167063"/>
            <wp:effectExtent l="12700" t="12700" r="12700" b="12700"/>
            <wp:docPr id="60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167063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C1A455A" w14:textId="6AC0A405" w:rsidR="004900E9" w:rsidRDefault="004900E9">
      <w:pPr>
        <w:spacing w:line="240" w:lineRule="auto"/>
        <w:ind w:right="-1440" w:hanging="1440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16C37151" w14:textId="77777777" w:rsidR="00FD4E16" w:rsidRPr="00FD4E16" w:rsidRDefault="00FD4E16">
      <w:pPr>
        <w:spacing w:line="240" w:lineRule="auto"/>
        <w:ind w:right="-1440" w:hanging="1440"/>
        <w:rPr>
          <w:rFonts w:ascii="Times New Roman" w:eastAsia="Times New Roman" w:hAnsi="Times New Roman" w:cs="Times New Roman"/>
          <w:b/>
          <w:sz w:val="56"/>
          <w:szCs w:val="56"/>
          <w:u w:val="single"/>
        </w:rPr>
      </w:pPr>
    </w:p>
    <w:p w14:paraId="4C1A455B" w14:textId="00F842E3" w:rsidR="004900E9" w:rsidRDefault="00AF6002" w:rsidP="003F0DC6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t>3.2 Table structures</w:t>
      </w:r>
      <w:r w:rsidR="00600C43">
        <w:rPr>
          <w:noProof/>
        </w:rPr>
        <w:drawing>
          <wp:inline distT="0" distB="0" distL="0" distR="0" wp14:anchorId="0CFA9AC0" wp14:editId="42DA3E7B">
            <wp:extent cx="5943600" cy="2882900"/>
            <wp:effectExtent l="0" t="0" r="0" b="0"/>
            <wp:docPr id="62" name="image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png"/>
                    <pic:cNvPicPr preferRelativeResize="0"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0C43">
        <w:rPr>
          <w:noProof/>
        </w:rPr>
        <w:drawing>
          <wp:inline distT="0" distB="0" distL="0" distR="0" wp14:anchorId="4F2A9DDC" wp14:editId="361B5DD5">
            <wp:extent cx="5943600" cy="1168400"/>
            <wp:effectExtent l="0" t="0" r="0" b="0"/>
            <wp:docPr id="44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5C" w14:textId="3D879255" w:rsidR="004900E9" w:rsidRDefault="00AF6002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 w:rsidRPr="007C5FB5">
        <w:rPr>
          <w:rFonts w:ascii="Times New Roman" w:eastAsia="Times New Roman" w:hAnsi="Times New Roman" w:cs="Times New Roman"/>
          <w:b/>
          <w:noProof/>
          <w:sz w:val="36"/>
          <w:szCs w:val="36"/>
        </w:rPr>
        <w:lastRenderedPageBreak/>
        <w:drawing>
          <wp:inline distT="114300" distB="114300" distL="114300" distR="114300" wp14:anchorId="4C1A468E" wp14:editId="4C1A468F">
            <wp:extent cx="5943600" cy="1155700"/>
            <wp:effectExtent l="0" t="0" r="0" b="0"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ED4B51" w14:textId="77777777" w:rsidR="00600C43" w:rsidRDefault="007C5FB5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171E885C" wp14:editId="0961E341">
            <wp:extent cx="5943600" cy="2514600"/>
            <wp:effectExtent l="0" t="0" r="0" b="0"/>
            <wp:docPr id="27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0C43">
        <w:rPr>
          <w:noProof/>
        </w:rPr>
        <w:drawing>
          <wp:inline distT="0" distB="0" distL="0" distR="0" wp14:anchorId="75974D0A" wp14:editId="2534792A">
            <wp:extent cx="5943600" cy="1206500"/>
            <wp:effectExtent l="0" t="0" r="0" b="0"/>
            <wp:docPr id="21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D87B80" wp14:editId="6106C86C">
            <wp:extent cx="5943600" cy="1803400"/>
            <wp:effectExtent l="0" t="0" r="0" b="6350"/>
            <wp:docPr id="19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3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0C43">
        <w:rPr>
          <w:noProof/>
        </w:rPr>
        <w:drawing>
          <wp:inline distT="0" distB="0" distL="0" distR="0" wp14:anchorId="2CBD482E" wp14:editId="7FD9DB2C">
            <wp:extent cx="5943600" cy="1346200"/>
            <wp:effectExtent l="0" t="0" r="0" b="6350"/>
            <wp:docPr id="10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6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E65145" w14:textId="6FB8DC6E" w:rsidR="00600C43" w:rsidRDefault="007C5FB5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noProof/>
        </w:rPr>
        <w:lastRenderedPageBreak/>
        <w:drawing>
          <wp:inline distT="0" distB="0" distL="0" distR="0" wp14:anchorId="186667AA" wp14:editId="2D3BF1D2">
            <wp:extent cx="5943600" cy="2205038"/>
            <wp:effectExtent l="0" t="0" r="0" b="5080"/>
            <wp:docPr id="57" name="image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png"/>
                    <pic:cNvPicPr preferRelativeResize="0"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49"/>
                    <a:stretch/>
                  </pic:blipFill>
                  <pic:spPr bwMode="auto">
                    <a:xfrm>
                      <a:off x="0" y="0"/>
                      <a:ext cx="5943600" cy="22050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00C43">
        <w:rPr>
          <w:noProof/>
        </w:rPr>
        <w:drawing>
          <wp:inline distT="0" distB="0" distL="0" distR="0" wp14:anchorId="69871174" wp14:editId="43F935F6">
            <wp:extent cx="5943600" cy="1168400"/>
            <wp:effectExtent l="0" t="0" r="0" b="0"/>
            <wp:docPr id="25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4BF292" wp14:editId="25A59AEA">
            <wp:extent cx="5943600" cy="1549400"/>
            <wp:effectExtent l="0" t="0" r="0" b="0"/>
            <wp:docPr id="1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00C43">
        <w:rPr>
          <w:noProof/>
        </w:rPr>
        <w:drawing>
          <wp:inline distT="0" distB="0" distL="0" distR="0" wp14:anchorId="718BD94F" wp14:editId="22D117E7">
            <wp:extent cx="5943600" cy="1993900"/>
            <wp:effectExtent l="0" t="0" r="0" b="6350"/>
            <wp:docPr id="1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5D" w14:textId="46CF9079" w:rsidR="004900E9" w:rsidRDefault="00600C43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noProof/>
        </w:rPr>
        <w:drawing>
          <wp:inline distT="0" distB="0" distL="0" distR="0" wp14:anchorId="797D8BE5" wp14:editId="77C92454">
            <wp:extent cx="5943600" cy="1206500"/>
            <wp:effectExtent l="0" t="0" r="0" b="0"/>
            <wp:docPr id="34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5E" w14:textId="54690515" w:rsidR="004900E9" w:rsidRDefault="00AF6002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noProof/>
        </w:rPr>
        <w:lastRenderedPageBreak/>
        <w:drawing>
          <wp:inline distT="0" distB="0" distL="0" distR="0" wp14:anchorId="4C1A46A2" wp14:editId="0FE2E4FB">
            <wp:extent cx="5943600" cy="1155700"/>
            <wp:effectExtent l="0" t="0" r="0" b="6350"/>
            <wp:docPr id="16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7C5FB5">
        <w:rPr>
          <w:noProof/>
        </w:rPr>
        <w:drawing>
          <wp:inline distT="0" distB="0" distL="0" distR="0" wp14:anchorId="59CDD2DA" wp14:editId="481EEC08">
            <wp:extent cx="5943600" cy="1168400"/>
            <wp:effectExtent l="0" t="0" r="0" b="0"/>
            <wp:docPr id="1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61" w14:textId="35A16121" w:rsidR="004900E9" w:rsidRPr="007C5FB5" w:rsidRDefault="00AF6002" w:rsidP="007C5FB5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  <w:r w:rsidRPr="007C5FB5">
        <w:rPr>
          <w:noProof/>
        </w:rPr>
        <w:drawing>
          <wp:inline distT="0" distB="0" distL="0" distR="0" wp14:anchorId="4C1A46AE" wp14:editId="0FD7B641">
            <wp:extent cx="5943600" cy="1193800"/>
            <wp:effectExtent l="0" t="0" r="0" b="6350"/>
            <wp:docPr id="54" name="image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png"/>
                    <pic:cNvPicPr preferRelativeResize="0"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3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89AB149" w14:textId="4123068C" w:rsidR="00A57ED5" w:rsidRPr="007C5FB5" w:rsidRDefault="007C5FB5" w:rsidP="007C5FB5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  <w:r w:rsidRPr="007C5FB5">
        <w:rPr>
          <w:noProof/>
        </w:rPr>
        <w:drawing>
          <wp:inline distT="0" distB="0" distL="0" distR="0" wp14:anchorId="4C1A469C" wp14:editId="2DAAF4D8">
            <wp:extent cx="5943600" cy="1968500"/>
            <wp:effectExtent l="0" t="0" r="0" b="0"/>
            <wp:docPr id="53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D14B1A" w14:textId="6B5D3D5C" w:rsidR="00A57ED5" w:rsidRPr="007C5FB5" w:rsidRDefault="007C5FB5" w:rsidP="007C5FB5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  <w:r w:rsidRPr="007C5FB5">
        <w:rPr>
          <w:noProof/>
        </w:rPr>
        <w:drawing>
          <wp:inline distT="0" distB="0" distL="0" distR="0" wp14:anchorId="4C1A46A6" wp14:editId="4513B717">
            <wp:extent cx="5943600" cy="1143000"/>
            <wp:effectExtent l="0" t="0" r="0" b="0"/>
            <wp:docPr id="26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3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0BDCBA6" w14:textId="6EFABF9F" w:rsidR="007C5FB5" w:rsidRDefault="007C5FB5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49632D8" w14:textId="31295A84" w:rsidR="00951507" w:rsidRDefault="00951507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1A824FD3" w14:textId="143D0B46" w:rsidR="00951507" w:rsidRDefault="00951507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4E64A0F" w14:textId="11B3DBD2" w:rsidR="00951507" w:rsidRDefault="00951507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3C04CDDF" w14:textId="1F5AC1E6" w:rsidR="00951507" w:rsidRDefault="00951507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3C0C2BE2" w14:textId="77777777" w:rsidR="00951507" w:rsidRDefault="00951507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3C3D3BD3" w14:textId="7371DE24" w:rsidR="00FD4E16" w:rsidRPr="00FD4E16" w:rsidRDefault="00AF6002" w:rsidP="00FD4E16">
      <w:pP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lastRenderedPageBreak/>
        <w:t>3.3 Tables with data</w:t>
      </w:r>
      <w:r w:rsidR="007C5FB5">
        <w:rPr>
          <w:noProof/>
        </w:rPr>
        <w:drawing>
          <wp:inline distT="0" distB="0" distL="0" distR="0" wp14:anchorId="54B9ED78" wp14:editId="7BD808CE">
            <wp:extent cx="5943600" cy="2413000"/>
            <wp:effectExtent l="0" t="0" r="0" b="6350"/>
            <wp:docPr id="52" name="image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png"/>
                    <pic:cNvPicPr preferRelativeResize="0"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67" w14:textId="113F160A" w:rsidR="004900E9" w:rsidRDefault="00FD4E1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5CAE98" wp14:editId="3745F119">
            <wp:extent cx="5910263" cy="2457450"/>
            <wp:effectExtent l="0" t="0" r="0" b="0"/>
            <wp:docPr id="32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1" b="4680"/>
                    <a:stretch/>
                  </pic:blipFill>
                  <pic:spPr bwMode="auto">
                    <a:xfrm>
                      <a:off x="0" y="0"/>
                      <a:ext cx="5910263" cy="2457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FDC0A5" wp14:editId="729EB953">
            <wp:extent cx="5943600" cy="1790700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69" w14:textId="2C80B529" w:rsidR="004900E9" w:rsidRDefault="00A57E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1A46B6" wp14:editId="21C3A120">
            <wp:extent cx="5943600" cy="2565400"/>
            <wp:effectExtent l="0" t="0" r="0" b="6350"/>
            <wp:docPr id="5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1A46B0" wp14:editId="53186631">
            <wp:extent cx="5943600" cy="1816100"/>
            <wp:effectExtent l="0" t="0" r="0" b="0"/>
            <wp:docPr id="1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6A" w14:textId="16E89FC2" w:rsidR="004900E9" w:rsidRDefault="00A57E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1A46B8" wp14:editId="08754BC6">
            <wp:extent cx="5843588" cy="1876108"/>
            <wp:effectExtent l="0" t="0" r="5080" b="0"/>
            <wp:docPr id="38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1" r="1666" b="9057"/>
                    <a:stretch/>
                  </pic:blipFill>
                  <pic:spPr bwMode="auto">
                    <a:xfrm>
                      <a:off x="0" y="0"/>
                      <a:ext cx="5844549" cy="1876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56B" w14:textId="083C11E2" w:rsidR="004900E9" w:rsidRDefault="007C5FB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C1A46BC" wp14:editId="2F10A26D">
            <wp:extent cx="5943600" cy="1930400"/>
            <wp:effectExtent l="0" t="0" r="0" b="0"/>
            <wp:docPr id="56" name="image5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png"/>
                    <pic:cNvPicPr preferRelativeResize="0"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6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114300" distB="114300" distL="114300" distR="114300" wp14:anchorId="4C1A46BE" wp14:editId="4C1A46BF">
            <wp:extent cx="5943600" cy="2425700"/>
            <wp:effectExtent l="0" t="0" r="0" b="0"/>
            <wp:docPr id="40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5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6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C0" wp14:editId="4C1A46C1">
            <wp:extent cx="5943600" cy="1828800"/>
            <wp:effectExtent l="0" t="0" r="0" b="0"/>
            <wp:docPr id="49" name="image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png"/>
                    <pic:cNvPicPr preferRelativeResize="0"/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6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C2" wp14:editId="4C1A46C3">
            <wp:extent cx="5943600" cy="1790700"/>
            <wp:effectExtent l="0" t="0" r="0" b="0"/>
            <wp:docPr id="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6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C4" wp14:editId="4C1A46C5">
            <wp:extent cx="5943600" cy="1866900"/>
            <wp:effectExtent l="0" t="0" r="0" b="0"/>
            <wp:docPr id="45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70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114300" distB="114300" distL="114300" distR="114300" wp14:anchorId="4C1A46C6" wp14:editId="4C1A46C7">
            <wp:extent cx="5943600" cy="2489200"/>
            <wp:effectExtent l="0" t="0" r="0" b="0"/>
            <wp:docPr id="46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9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7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C8" wp14:editId="4C1A46C9">
            <wp:extent cx="5943600" cy="2120900"/>
            <wp:effectExtent l="0" t="0" r="0" b="0"/>
            <wp:docPr id="39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0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72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CA" wp14:editId="4C1A46CB">
            <wp:extent cx="5943600" cy="1955800"/>
            <wp:effectExtent l="0" t="0" r="0" b="0"/>
            <wp:docPr id="58" name="image5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png"/>
                    <pic:cNvPicPr preferRelativeResize="0"/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73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CC" wp14:editId="4C1A46CD">
            <wp:extent cx="5943600" cy="2374900"/>
            <wp:effectExtent l="0" t="0" r="0" b="0"/>
            <wp:docPr id="35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74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CE" wp14:editId="4C1A46CF">
            <wp:extent cx="5943600" cy="2374900"/>
            <wp:effectExtent l="0" t="0" r="0" b="0"/>
            <wp:docPr id="42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75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D0" wp14:editId="4C1A46D1">
            <wp:extent cx="5943600" cy="1993900"/>
            <wp:effectExtent l="0" t="0" r="0" b="0"/>
            <wp:docPr id="22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576" w14:textId="244B7E1E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F32197D" w14:textId="4008D363" w:rsidR="00A64B2F" w:rsidRDefault="00A64B2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DA243EC" w14:textId="45148F19" w:rsidR="00A64B2F" w:rsidRDefault="00A64B2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0C28E2B" w14:textId="77777777" w:rsidR="00A64B2F" w:rsidRDefault="00A64B2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57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t xml:space="preserve">3.4 The 12 queries </w:t>
      </w:r>
    </w:p>
    <w:p w14:paraId="4C1A457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   A multi-table query that links 3 tables related to artist, artwork, and collector information together (minimum of 4 attributes excluding keys).</w:t>
      </w:r>
    </w:p>
    <w:p w14:paraId="4C1A4579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7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lish version: </w:t>
      </w:r>
    </w:p>
    <w:p w14:paraId="4C1A457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 all artworks, their style, artists and collectors</w:t>
      </w:r>
    </w:p>
    <w:p w14:paraId="4C1A457C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7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57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title, artwork_style, artist_first_name || artist_last_name AS artist_name, collector_first_name || collector_last_name AS collector_name</w:t>
      </w:r>
    </w:p>
    <w:p w14:paraId="4C1A457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artist</w:t>
      </w:r>
    </w:p>
    <w:p w14:paraId="4C1A4580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artist_artwork</w:t>
      </w:r>
    </w:p>
    <w:p w14:paraId="4C1A458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ist.artist_id = artist_artwork.artist_id</w:t>
      </w:r>
    </w:p>
    <w:p w14:paraId="4C1A4582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artwork</w:t>
      </w:r>
    </w:p>
    <w:p w14:paraId="4C1A4583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ist_artwork.artwork_no = artwork.artwork_no</w:t>
      </w:r>
    </w:p>
    <w:p w14:paraId="4C1A4584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collector_artwork</w:t>
      </w:r>
    </w:p>
    <w:p w14:paraId="4C1A4585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artwork_no = collector_artwork.artwork_no</w:t>
      </w:r>
    </w:p>
    <w:p w14:paraId="4C1A4586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collector</w:t>
      </w:r>
    </w:p>
    <w:p w14:paraId="4C1A458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collector.collector_id = collector_artwork.collector_id</w:t>
      </w:r>
    </w:p>
    <w:p w14:paraId="4C1A4588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58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58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1A46D2" wp14:editId="4629491A">
            <wp:extent cx="5928360" cy="906145"/>
            <wp:effectExtent l="0" t="0" r="0" b="8255"/>
            <wp:docPr id="55" name="image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png"/>
                    <pic:cNvPicPr preferRelativeResize="0"/>
                  </pic:nvPicPr>
                  <pic:blipFill rotWithShape="1">
                    <a:blip r:embed="rId65"/>
                    <a:srcRect t="4537" r="226" b="12474"/>
                    <a:stretch/>
                  </pic:blipFill>
                  <pic:spPr bwMode="auto">
                    <a:xfrm>
                      <a:off x="0" y="0"/>
                      <a:ext cx="5930153" cy="906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58B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4C1A458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   A multi-table query that links 3 tables related to sale, artwork, buyer, and salesperson together (minimum of 4 attributes excluding keys).</w:t>
      </w:r>
    </w:p>
    <w:p w14:paraId="4C1A458D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8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nglish version:</w:t>
      </w:r>
    </w:p>
    <w:p w14:paraId="4C1A458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 artwork title, the customer who bought them and the name of the salesperson they use, and their sales price.</w:t>
      </w:r>
    </w:p>
    <w:p w14:paraId="4C1A4590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9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592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title, customer_first_name || customer_last_name AS customer_name, salesperson_first_name || salesperson_last_name AS salesperson_name, sale.sale_price</w:t>
      </w:r>
    </w:p>
    <w:p w14:paraId="4C1A4593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customer</w:t>
      </w:r>
    </w:p>
    <w:p w14:paraId="4C1A4594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customer_sale</w:t>
      </w:r>
    </w:p>
    <w:p w14:paraId="4C1A4595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customer.customer_id = customer_sale.customer_id</w:t>
      </w:r>
    </w:p>
    <w:p w14:paraId="4C1A4596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OIN artwork </w:t>
      </w:r>
    </w:p>
    <w:p w14:paraId="4C1A459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customer_sale.sale_no</w:t>
      </w:r>
    </w:p>
    <w:p w14:paraId="4C1A459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_salesperson</w:t>
      </w:r>
    </w:p>
    <w:p w14:paraId="4C1A459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sale_salesperson.sale_no</w:t>
      </w:r>
    </w:p>
    <w:p w14:paraId="4C1A459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sperson</w:t>
      </w:r>
    </w:p>
    <w:p w14:paraId="4C1A459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sale_salesperson.salesperson_no = salesperson.salesperson_no</w:t>
      </w:r>
    </w:p>
    <w:p w14:paraId="4C1A459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</w:t>
      </w:r>
    </w:p>
    <w:p w14:paraId="4C1A459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sale_salesperson.sale_no = sale.sale_no</w:t>
      </w:r>
    </w:p>
    <w:p w14:paraId="4C1A459E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6D55D391" w14:textId="55BF5A33" w:rsid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5A0" w14:textId="0C85352E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D4" wp14:editId="2824CF3C">
            <wp:extent cx="5920740" cy="1003935"/>
            <wp:effectExtent l="0" t="0" r="3810" b="5715"/>
            <wp:docPr id="41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 rotWithShape="1">
                    <a:blip r:embed="rId66"/>
                    <a:srcRect t="6063" r="337" b="14049"/>
                    <a:stretch/>
                  </pic:blipFill>
                  <pic:spPr bwMode="auto">
                    <a:xfrm>
                      <a:off x="0" y="0"/>
                      <a:ext cx="5923585" cy="1004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E6DCA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1A45A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3.   A multi-table query that links sale, artwork, collector and salesperson information. (minimum of 4 attributes excluding keys). </w:t>
      </w:r>
    </w:p>
    <w:p w14:paraId="4C1A45A2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E66D57" w14:textId="77777777" w:rsid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lish version: </w:t>
      </w:r>
    </w:p>
    <w:p w14:paraId="4C1A45A3" w14:textId="668D1188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 artwork title, the collector who owned them, the name of the salesperson, and their sales price.</w:t>
      </w:r>
    </w:p>
    <w:p w14:paraId="4C1A45A4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A5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5A6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title, collector_first_name || collector_last_name AS collector_name, salesperson_first_name || salesperson_last_name AS salesperson_name, sale.sale_price</w:t>
      </w:r>
    </w:p>
    <w:p w14:paraId="4C1A45A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collector</w:t>
      </w:r>
    </w:p>
    <w:p w14:paraId="4C1A45A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collector_sale</w:t>
      </w:r>
    </w:p>
    <w:p w14:paraId="4C1A45A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collector.collector_id = collector_sale.collector_id</w:t>
      </w:r>
    </w:p>
    <w:p w14:paraId="4C1A45A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OIN artwork </w:t>
      </w:r>
    </w:p>
    <w:p w14:paraId="4C1A45A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collector_sale.sale_no</w:t>
      </w:r>
    </w:p>
    <w:p w14:paraId="4C1A45A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_salesperson</w:t>
      </w:r>
    </w:p>
    <w:p w14:paraId="4C1A45A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sale_salesperson.sale_no</w:t>
      </w:r>
    </w:p>
    <w:p w14:paraId="4C1A45A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sperson</w:t>
      </w:r>
    </w:p>
    <w:p w14:paraId="4C1A45A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sale_salesperson.salesperson_no = salesperson.salesperson_no</w:t>
      </w:r>
    </w:p>
    <w:p w14:paraId="4C1A45B0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</w:t>
      </w:r>
    </w:p>
    <w:p w14:paraId="4C1A45B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sale_salesperson.sale_no = sale.sale_no</w:t>
      </w:r>
    </w:p>
    <w:p w14:paraId="4C1A45B2" w14:textId="77777777" w:rsidR="004900E9" w:rsidRPr="00FD63BC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5B3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5B4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D6" wp14:editId="069EF630">
            <wp:extent cx="5989320" cy="811530"/>
            <wp:effectExtent l="0" t="0" r="0" b="7620"/>
            <wp:docPr id="31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 rotWithShape="1">
                    <a:blip r:embed="rId67"/>
                    <a:srcRect t="5143" r="-769" b="3572"/>
                    <a:stretch/>
                  </pic:blipFill>
                  <pic:spPr bwMode="auto">
                    <a:xfrm>
                      <a:off x="0" y="0"/>
                      <a:ext cx="5989320" cy="811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5B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4.   A multi-table query that links artist, customer, artwork and show information together (minimum of 4 attributes excluding keys). </w:t>
      </w:r>
    </w:p>
    <w:p w14:paraId="4C1A45B9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5B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lish version: </w:t>
      </w:r>
      <w:r>
        <w:rPr>
          <w:rFonts w:ascii="Times New Roman" w:eastAsia="Times New Roman" w:hAnsi="Times New Roman" w:cs="Times New Roman"/>
          <w:sz w:val="24"/>
          <w:szCs w:val="24"/>
        </w:rPr>
        <w:t>Find all artworks, their customers, artist names and show name</w:t>
      </w:r>
    </w:p>
    <w:p w14:paraId="4C1A45BB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5B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5B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title, artist_first_name || artist_last_name AS artist_name, customer_first_name || customer_last_name AS customer_name, show_title</w:t>
      </w:r>
    </w:p>
    <w:p w14:paraId="4C1A45B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artwork</w:t>
      </w:r>
    </w:p>
    <w:p w14:paraId="4C1A45B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artist_artwork</w:t>
      </w:r>
    </w:p>
    <w:p w14:paraId="4C1A45C0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artwork_no = artist_artwork.artwork_no</w:t>
      </w:r>
    </w:p>
    <w:p w14:paraId="4C1A45C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artist</w:t>
      </w:r>
    </w:p>
    <w:p w14:paraId="4C1A45C2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ist.artist_id = artist_artwork.artist_id</w:t>
      </w:r>
    </w:p>
    <w:p w14:paraId="4C1A45C3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customer_artist</w:t>
      </w:r>
    </w:p>
    <w:p w14:paraId="4C1A45C4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customer_artist.artist_artist_id = artist_artwork.artist_id</w:t>
      </w:r>
    </w:p>
    <w:p w14:paraId="4C1A45C5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customer</w:t>
      </w:r>
    </w:p>
    <w:p w14:paraId="4C1A45C6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customer.customer_id = customer_artist.customer_customer_id</w:t>
      </w:r>
    </w:p>
    <w:p w14:paraId="4C1A45C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artwork_artshow</w:t>
      </w:r>
    </w:p>
    <w:p w14:paraId="4C1A45C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artwork_no = artwork_artshow.artwork_no</w:t>
      </w:r>
    </w:p>
    <w:p w14:paraId="4C1A45C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OIN artshow </w:t>
      </w:r>
    </w:p>
    <w:p w14:paraId="4C1A45C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_artshow.show_no = artshow.show_no</w:t>
      </w:r>
    </w:p>
    <w:p w14:paraId="4C1A45CB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C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5C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D8" wp14:editId="34D8CEEC">
            <wp:extent cx="5943600" cy="781050"/>
            <wp:effectExtent l="0" t="0" r="0" b="0"/>
            <wp:docPr id="61" name="image5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png"/>
                    <pic:cNvPicPr preferRelativeResize="0"/>
                  </pic:nvPicPr>
                  <pic:blipFill rotWithShape="1">
                    <a:blip r:embed="rId68"/>
                    <a:srcRect t="9041" b="6713"/>
                    <a:stretch/>
                  </pic:blipFill>
                  <pic:spPr bwMode="auto">
                    <a:xfrm>
                      <a:off x="0" y="0"/>
                      <a:ext cx="5943600" cy="781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5D0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4C1A45D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5.   A multi-table (minimum 2 tables) that includes a calculated field.</w:t>
      </w:r>
    </w:p>
    <w:p w14:paraId="4C1A45D2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D3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lish versio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hich artist has the 2nd most expensive artwork, and the 3rd most expensive artwork?  </w:t>
      </w:r>
    </w:p>
    <w:p w14:paraId="4C1A45D4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5D5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:</w:t>
      </w:r>
    </w:p>
    <w:p w14:paraId="4C1A45D6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ist_first_name || artist_last_name AS artist_name, sale_price, artwork_title,</w:t>
      </w:r>
    </w:p>
    <w:p w14:paraId="4C1A45D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RANK() OVER(ORDER BY sale_price DESC) AS ranking</w:t>
      </w:r>
    </w:p>
    <w:p w14:paraId="4C1A45D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artist</w:t>
      </w:r>
    </w:p>
    <w:p w14:paraId="4C1A45D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OIN artist_artwork </w:t>
      </w:r>
    </w:p>
    <w:p w14:paraId="4C1A45D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ist.artist_id = artist_artwork.artist_id</w:t>
      </w:r>
    </w:p>
    <w:p w14:paraId="4C1A45D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artwork</w:t>
      </w:r>
    </w:p>
    <w:p w14:paraId="4C1A45D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ist_artwork.artwork_no = artwork.artwork_no</w:t>
      </w:r>
    </w:p>
    <w:p w14:paraId="4C1A45D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</w:t>
      </w:r>
    </w:p>
    <w:p w14:paraId="4C1A45D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sale.sale_no</w:t>
      </w:r>
    </w:p>
    <w:p w14:paraId="4C1A45D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FFSET 1 ROW FETCH NEXT 2 ROWS ONLY</w:t>
      </w:r>
    </w:p>
    <w:p w14:paraId="4C1A45E0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E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5E2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DA" wp14:editId="73497E72">
            <wp:extent cx="5890260" cy="594360"/>
            <wp:effectExtent l="0" t="0" r="0" b="0"/>
            <wp:docPr id="8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 rotWithShape="1">
                    <a:blip r:embed="rId69"/>
                    <a:srcRect t="9473" r="898" b="8421"/>
                    <a:stretch/>
                  </pic:blipFill>
                  <pic:spPr bwMode="auto">
                    <a:xfrm>
                      <a:off x="0" y="0"/>
                      <a:ext cx="5890260" cy="59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5E3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1A45E4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6.   A multi-table query (minimum 2 tables) that includes sorting.</w:t>
      </w:r>
    </w:p>
    <w:p w14:paraId="4C1A45E5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1E6809E8" w14:textId="77777777" w:rsid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lish version: </w:t>
      </w:r>
    </w:p>
    <w:p w14:paraId="4C1A45E6" w14:textId="3EFD81C4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’s the average total sale for each artwork type? (Order descendingly)</w:t>
      </w:r>
    </w:p>
    <w:p w14:paraId="4C1A45E7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5E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5E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type, AVG(sale_price+sale_tax) AS average_sale_total</w:t>
      </w:r>
    </w:p>
    <w:p w14:paraId="4C1A45E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 artwork</w:t>
      </w:r>
    </w:p>
    <w:p w14:paraId="4C1A45E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</w:t>
      </w:r>
    </w:p>
    <w:p w14:paraId="4C1A45E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sale.sale_no</w:t>
      </w:r>
    </w:p>
    <w:p w14:paraId="4C1A45E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OUP BY artwork_type</w:t>
      </w:r>
    </w:p>
    <w:p w14:paraId="4C1A45E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DER BY 2 DESC</w:t>
      </w:r>
    </w:p>
    <w:p w14:paraId="4C1A45EF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5F0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5F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DC" wp14:editId="6F340CB9">
            <wp:extent cx="5977890" cy="1074420"/>
            <wp:effectExtent l="0" t="0" r="3810" b="0"/>
            <wp:docPr id="51" name="image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png"/>
                    <pic:cNvPicPr preferRelativeResize="0"/>
                  </pic:nvPicPr>
                  <pic:blipFill rotWithShape="1">
                    <a:blip r:embed="rId70"/>
                    <a:srcRect t="5937" r="-577" b="5937"/>
                    <a:stretch/>
                  </pic:blipFill>
                  <pic:spPr bwMode="auto">
                    <a:xfrm>
                      <a:off x="0" y="0"/>
                      <a:ext cx="5977890" cy="1074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5F2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1A45F3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7.   A multi-table query that includes another calculated field.</w:t>
      </w:r>
    </w:p>
    <w:p w14:paraId="4C1A45F4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6E79F838" w14:textId="77777777" w:rsid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ish version: </w:t>
      </w:r>
    </w:p>
    <w:p w14:paraId="4C1A45F5" w14:textId="1850CA9F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’s the average total sale for each artwork style? (Order descendingly)</w:t>
      </w:r>
    </w:p>
    <w:p w14:paraId="4C1A45F6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F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5F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style, AVG(sale_price+sale_tax) AS average_sale_total</w:t>
      </w:r>
    </w:p>
    <w:p w14:paraId="4C1A45F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 artwork</w:t>
      </w:r>
    </w:p>
    <w:p w14:paraId="4C1A45F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</w:t>
      </w:r>
    </w:p>
    <w:p w14:paraId="4C1A45F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sale.sale_no</w:t>
      </w:r>
    </w:p>
    <w:p w14:paraId="4C1A45F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OUP BY artwork_style</w:t>
      </w:r>
    </w:p>
    <w:p w14:paraId="4C1A45F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DER BY 2 DESC</w:t>
      </w:r>
    </w:p>
    <w:p w14:paraId="4C1A45FE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5F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600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DE" wp14:editId="6F3367DD">
            <wp:extent cx="5855970" cy="1322070"/>
            <wp:effectExtent l="0" t="0" r="0" b="0"/>
            <wp:docPr id="4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 rotWithShape="1">
                    <a:blip r:embed="rId71"/>
                    <a:srcRect t="4778" r="1474" b="3098"/>
                    <a:stretch/>
                  </pic:blipFill>
                  <pic:spPr bwMode="auto">
                    <a:xfrm>
                      <a:off x="0" y="0"/>
                      <a:ext cx="5855970" cy="1322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601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1A4602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8.   A multi-table query that includes a comparison.</w:t>
      </w:r>
    </w:p>
    <w:p w14:paraId="4C1A4603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7144710C" w14:textId="77777777" w:rsid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lish version: </w:t>
      </w:r>
    </w:p>
    <w:p w14:paraId="4C1A4604" w14:textId="583480F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tworks are sold above $100000?</w:t>
      </w:r>
    </w:p>
    <w:p w14:paraId="4C1A4605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606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60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title, sale_price</w:t>
      </w:r>
    </w:p>
    <w:p w14:paraId="4C1A460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 artwork</w:t>
      </w:r>
    </w:p>
    <w:p w14:paraId="4C1A460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</w:t>
      </w:r>
    </w:p>
    <w:p w14:paraId="4C1A460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sale.sale_no</w:t>
      </w:r>
    </w:p>
    <w:p w14:paraId="4C1A460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 sale_price &gt; 100000</w:t>
      </w:r>
    </w:p>
    <w:p w14:paraId="4C1A460C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DER BY 2 DESC;</w:t>
      </w:r>
    </w:p>
    <w:p w14:paraId="4C1A460D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60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60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E0" wp14:editId="5DF2009D">
            <wp:extent cx="5970270" cy="1127760"/>
            <wp:effectExtent l="0" t="0" r="0" b="0"/>
            <wp:docPr id="28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 rotWithShape="1">
                    <a:blip r:embed="rId72"/>
                    <a:srcRect t="3061" r="-449" b="6327"/>
                    <a:stretch/>
                  </pic:blipFill>
                  <pic:spPr bwMode="auto">
                    <a:xfrm>
                      <a:off x="0" y="0"/>
                      <a:ext cx="5970270" cy="1127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610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1A461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9.   A multi-table query with a date comparison.</w:t>
      </w:r>
    </w:p>
    <w:p w14:paraId="4C1A4612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240F72EA" w14:textId="77777777" w:rsid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lish version:  </w:t>
      </w:r>
    </w:p>
    <w:p w14:paraId="4C1A4613" w14:textId="4A2FBA6B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tworks are sold before 2017?</w:t>
      </w:r>
    </w:p>
    <w:p w14:paraId="4C1A4614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C1A4615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616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title, sale_date</w:t>
      </w:r>
    </w:p>
    <w:p w14:paraId="4C1A461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 artwork</w:t>
      </w:r>
    </w:p>
    <w:p w14:paraId="4C1A461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</w:t>
      </w:r>
    </w:p>
    <w:p w14:paraId="4C1A461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sale.sale_no</w:t>
      </w:r>
    </w:p>
    <w:p w14:paraId="4C1A461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 EXTRACT(YEAR FROM sale.sale_date) &lt; 2017</w:t>
      </w:r>
    </w:p>
    <w:p w14:paraId="4C1A461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DER BY 2 DESC</w:t>
      </w:r>
    </w:p>
    <w:p w14:paraId="4C1A461C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61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61F" w14:textId="42C39DD6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E2" wp14:editId="4341B0FD">
            <wp:extent cx="5970270" cy="956310"/>
            <wp:effectExtent l="0" t="0" r="0" b="0"/>
            <wp:docPr id="20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 rotWithShape="1">
                    <a:blip r:embed="rId73"/>
                    <a:srcRect t="5421" r="-449" b="3855"/>
                    <a:stretch/>
                  </pic:blipFill>
                  <pic:spPr bwMode="auto">
                    <a:xfrm>
                      <a:off x="0" y="0"/>
                      <a:ext cx="5970270" cy="956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620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4C1A4621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0. A multi-table query with a count and sort.</w:t>
      </w:r>
    </w:p>
    <w:p w14:paraId="4C1A4622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68FBD614" w14:textId="77777777" w:rsid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glish version: </w:t>
      </w:r>
    </w:p>
    <w:p w14:paraId="4C1A4623" w14:textId="6D441C3A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 each artwork type, how many pieces were sold?</w:t>
      </w:r>
    </w:p>
    <w:p w14:paraId="4C1A4624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625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QL version:</w:t>
      </w:r>
    </w:p>
    <w:p w14:paraId="4C1A4626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rtwork_type,  COUNT(sale.sale_no) AS amount</w:t>
      </w:r>
    </w:p>
    <w:p w14:paraId="4C1A4627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artwork</w:t>
      </w:r>
    </w:p>
    <w:p w14:paraId="4C1A4628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IN sale</w:t>
      </w:r>
    </w:p>
    <w:p w14:paraId="4C1A4629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artwork.sale_sale_no = sale.sale_no</w:t>
      </w:r>
    </w:p>
    <w:p w14:paraId="4C1A462A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OUP BY artwork_type</w:t>
      </w:r>
    </w:p>
    <w:p w14:paraId="4C1A462B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DER BY 2 DESC</w:t>
      </w:r>
    </w:p>
    <w:p w14:paraId="4C1A462C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</w:rPr>
      </w:pPr>
    </w:p>
    <w:p w14:paraId="4C1A462D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C1A462E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C1A46E4" wp14:editId="6E30CF29">
            <wp:extent cx="5947410" cy="998220"/>
            <wp:effectExtent l="0" t="0" r="0" b="0"/>
            <wp:docPr id="3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 rotWithShape="1">
                    <a:blip r:embed="rId74"/>
                    <a:srcRect t="5930" r="-64" b="2675"/>
                    <a:stretch/>
                  </pic:blipFill>
                  <pic:spPr bwMode="auto">
                    <a:xfrm>
                      <a:off x="0" y="0"/>
                      <a:ext cx="5947410" cy="99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62F" w14:textId="77777777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1A4633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b/>
          <w:sz w:val="24"/>
          <w:szCs w:val="24"/>
        </w:rPr>
        <w:t xml:space="preserve">11. </w:t>
      </w:r>
      <w:r w:rsidRPr="00350454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 A nested query (with sub query) of your choice.</w:t>
      </w:r>
    </w:p>
    <w:p w14:paraId="4C1A4634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  <w:highlight w:val="white"/>
        </w:rPr>
      </w:pPr>
    </w:p>
    <w:p w14:paraId="4C1A4635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English version: </w:t>
      </w: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Find the artists, their zip code and artist usual type for those who are not living in the same state as other pop artists.</w:t>
      </w:r>
    </w:p>
    <w:p w14:paraId="4C1A4636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  <w:highlight w:val="white"/>
        </w:rPr>
      </w:pPr>
    </w:p>
    <w:p w14:paraId="4C1A4637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QL version:</w:t>
      </w:r>
    </w:p>
    <w:p w14:paraId="4C1A4638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SELECT artist_first_name || artist_last_name AS artist_name, artist_zip, artist_style</w:t>
      </w:r>
    </w:p>
    <w:p w14:paraId="4C1A4639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FROM artist</w:t>
      </w:r>
    </w:p>
    <w:p w14:paraId="4C1A463A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WHERE artist_state NOT IN (SELECT artist_state FROM artist WHERE artist_style = 'pop')</w:t>
      </w:r>
    </w:p>
    <w:p w14:paraId="4C1A463B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  <w:highlight w:val="white"/>
        </w:rPr>
      </w:pPr>
    </w:p>
    <w:p w14:paraId="4C1A463C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Output:</w:t>
      </w:r>
    </w:p>
    <w:p w14:paraId="4C1A463E" w14:textId="55643690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  <w:highlight w:val="white"/>
        </w:rPr>
        <w:drawing>
          <wp:inline distT="114300" distB="114300" distL="114300" distR="114300" wp14:anchorId="4C1A46E6" wp14:editId="299A14B2">
            <wp:extent cx="5920740" cy="1173480"/>
            <wp:effectExtent l="0" t="0" r="3810" b="7620"/>
            <wp:docPr id="33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 rotWithShape="1">
                    <a:blip r:embed="rId75"/>
                    <a:srcRect t="4245" r="385" b="2075"/>
                    <a:stretch/>
                  </pic:blipFill>
                  <pic:spPr bwMode="auto">
                    <a:xfrm>
                      <a:off x="0" y="0"/>
                      <a:ext cx="5920740" cy="1173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A463F" w14:textId="77777777" w:rsidR="004900E9" w:rsidRPr="00350454" w:rsidRDefault="00AF6002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b/>
          <w:sz w:val="24"/>
          <w:szCs w:val="24"/>
        </w:rPr>
        <w:t>12. A join query of your choice.</w:t>
      </w:r>
    </w:p>
    <w:p w14:paraId="4C1A4640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16"/>
          <w:szCs w:val="16"/>
          <w:highlight w:val="white"/>
        </w:rPr>
      </w:pPr>
    </w:p>
    <w:p w14:paraId="4C1A4641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English version: </w:t>
      </w: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Which salesperson generates most sales?</w:t>
      </w:r>
    </w:p>
    <w:p w14:paraId="4C1A4642" w14:textId="77777777" w:rsidR="004900E9" w:rsidRPr="00350454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  <w:highlight w:val="white"/>
        </w:rPr>
      </w:pPr>
    </w:p>
    <w:p w14:paraId="4C1A4643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QL version:</w:t>
      </w:r>
    </w:p>
    <w:p w14:paraId="4C1A4644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SELECT salesperson_first_name || salesperson_last_name AS salesperson_name, SUM(sale.sale_price+sale.sale_tax) AS total_sales</w:t>
      </w:r>
    </w:p>
    <w:p w14:paraId="4C1A4645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FROM salesperson</w:t>
      </w:r>
    </w:p>
    <w:p w14:paraId="4C1A4646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JOIN sale_salesperson</w:t>
      </w:r>
    </w:p>
    <w:p w14:paraId="4C1A4647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ON salesperson.salesperson_no = sale_salesperson.salesperson_no</w:t>
      </w:r>
    </w:p>
    <w:p w14:paraId="4C1A4648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JOIN sale </w:t>
      </w:r>
    </w:p>
    <w:p w14:paraId="4C1A4649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ON sale_salesperson.sale_no = sale.sale_no</w:t>
      </w:r>
    </w:p>
    <w:p w14:paraId="4C1A464A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GROUP BY salesperson_first_name || salesperson_last_name</w:t>
      </w:r>
    </w:p>
    <w:p w14:paraId="4C1A464B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ORDER BY 2 DESC</w:t>
      </w:r>
    </w:p>
    <w:p w14:paraId="4C1A464D" w14:textId="3351439F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sz w:val="24"/>
          <w:szCs w:val="24"/>
          <w:highlight w:val="white"/>
        </w:rPr>
        <w:t>FETCH NEXT 1 ROW ONLY</w:t>
      </w:r>
    </w:p>
    <w:p w14:paraId="4F9BF0F8" w14:textId="77777777" w:rsidR="00350454" w:rsidRP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16"/>
          <w:szCs w:val="16"/>
          <w:highlight w:val="white"/>
        </w:rPr>
      </w:pPr>
    </w:p>
    <w:p w14:paraId="4C1A464E" w14:textId="77777777" w:rsidR="004900E9" w:rsidRPr="00350454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350454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Output:</w:t>
      </w:r>
    </w:p>
    <w:p w14:paraId="4C1A464F" w14:textId="77777777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  <w:highlight w:val="white"/>
        </w:rPr>
        <w:drawing>
          <wp:inline distT="114300" distB="114300" distL="114300" distR="114300" wp14:anchorId="4C1A46E8" wp14:editId="4C1A46E9">
            <wp:extent cx="5943600" cy="660400"/>
            <wp:effectExtent l="0" t="0" r="0" b="0"/>
            <wp:docPr id="6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668" w14:textId="5436149D" w:rsidR="004900E9" w:rsidRDefault="004900E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39C1BD3A" w14:textId="77777777" w:rsidR="00EB4352" w:rsidRDefault="00EB435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1B8F7C70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6C319BBF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5A91F2D1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3826A3E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EE24464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F1156CF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7F39D27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6FB8B855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3586F66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8C232CE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A61B79D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90D3AE7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669" w14:textId="7B9983AF" w:rsidR="004900E9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u w:val="single"/>
        </w:rPr>
        <w:t>3.5 Screenshot of database on Apex</w:t>
      </w:r>
    </w:p>
    <w:p w14:paraId="4B5DD3A0" w14:textId="77777777" w:rsidR="00350454" w:rsidRDefault="0035045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C1A466B" w14:textId="544645E0" w:rsidR="004900E9" w:rsidRPr="00EB4352" w:rsidRDefault="00AF60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  <w:r w:rsidRPr="00350454">
        <w:rPr>
          <w:rFonts w:ascii="Times New Roman" w:eastAsia="Times New Roman" w:hAnsi="Times New Roman" w:cs="Times New Roman"/>
          <w:b/>
          <w:noProof/>
          <w:sz w:val="36"/>
          <w:szCs w:val="36"/>
        </w:rPr>
        <w:drawing>
          <wp:inline distT="114300" distB="114300" distL="114300" distR="114300" wp14:anchorId="4C1A46EA" wp14:editId="2B0D5AEB">
            <wp:extent cx="5943600" cy="5962650"/>
            <wp:effectExtent l="0" t="0" r="0" b="0"/>
            <wp:docPr id="63" name="image6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png"/>
                    <pic:cNvPicPr preferRelativeResize="0"/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6707" cy="59657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A466D" w14:textId="77777777" w:rsidR="004900E9" w:rsidRDefault="004900E9"/>
    <w:sectPr w:rsidR="004900E9" w:rsidSect="00FD63BC">
      <w:pgSz w:w="12240" w:h="15840" w:code="1"/>
      <w:pgMar w:top="1440" w:right="1440" w:bottom="1440" w:left="1440" w:header="288" w:footer="288" w:gutter="0"/>
      <w:pgNumType w:start="1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2DE65" w14:textId="77777777" w:rsidR="00504100" w:rsidRDefault="00504100">
      <w:pPr>
        <w:spacing w:line="240" w:lineRule="auto"/>
      </w:pPr>
      <w:r>
        <w:separator/>
      </w:r>
    </w:p>
  </w:endnote>
  <w:endnote w:type="continuationSeparator" w:id="0">
    <w:p w14:paraId="5452D833" w14:textId="77777777" w:rsidR="00504100" w:rsidRDefault="005041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76A62" w14:textId="77777777" w:rsidR="00504100" w:rsidRDefault="00504100">
      <w:pPr>
        <w:spacing w:line="240" w:lineRule="auto"/>
      </w:pPr>
      <w:r>
        <w:separator/>
      </w:r>
    </w:p>
  </w:footnote>
  <w:footnote w:type="continuationSeparator" w:id="0">
    <w:p w14:paraId="00EF2B9C" w14:textId="77777777" w:rsidR="00504100" w:rsidRDefault="005041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6340983"/>
      <w:docPartObj>
        <w:docPartGallery w:val="Page Numbers (Top of Page)"/>
        <w:docPartUnique/>
      </w:docPartObj>
    </w:sdtPr>
    <w:sdtEndPr/>
    <w:sdtContent>
      <w:p w14:paraId="38BD5A5D" w14:textId="6CD90F07" w:rsidR="00FD63BC" w:rsidRDefault="00FD63B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A46EC" w14:textId="77777777" w:rsidR="004900E9" w:rsidRDefault="004900E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4606A0"/>
    <w:multiLevelType w:val="multilevel"/>
    <w:tmpl w:val="B652EF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83A2DBE"/>
    <w:multiLevelType w:val="multilevel"/>
    <w:tmpl w:val="27D20F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0MDQxNzIxMTE0tzBS0lEKTi0uzszPAykwrgUAnL+zwiwAAAA="/>
  </w:docVars>
  <w:rsids>
    <w:rsidRoot w:val="004900E9"/>
    <w:rsid w:val="00170031"/>
    <w:rsid w:val="002449F3"/>
    <w:rsid w:val="00310678"/>
    <w:rsid w:val="00350454"/>
    <w:rsid w:val="003C7FF1"/>
    <w:rsid w:val="003F0DC6"/>
    <w:rsid w:val="004900E9"/>
    <w:rsid w:val="00504100"/>
    <w:rsid w:val="005A4C83"/>
    <w:rsid w:val="00600C43"/>
    <w:rsid w:val="00657D59"/>
    <w:rsid w:val="006846E0"/>
    <w:rsid w:val="006D4608"/>
    <w:rsid w:val="00740BC5"/>
    <w:rsid w:val="00793CA8"/>
    <w:rsid w:val="007C5FB5"/>
    <w:rsid w:val="008A5FD9"/>
    <w:rsid w:val="008E48DA"/>
    <w:rsid w:val="00951507"/>
    <w:rsid w:val="009B6687"/>
    <w:rsid w:val="009E7B33"/>
    <w:rsid w:val="00A0158B"/>
    <w:rsid w:val="00A273B5"/>
    <w:rsid w:val="00A30757"/>
    <w:rsid w:val="00A34C24"/>
    <w:rsid w:val="00A57ED5"/>
    <w:rsid w:val="00A64B2F"/>
    <w:rsid w:val="00A6661D"/>
    <w:rsid w:val="00A75EE9"/>
    <w:rsid w:val="00AF6002"/>
    <w:rsid w:val="00CE4A4C"/>
    <w:rsid w:val="00E211B2"/>
    <w:rsid w:val="00E46F39"/>
    <w:rsid w:val="00EB4352"/>
    <w:rsid w:val="00F65B86"/>
    <w:rsid w:val="00FD4E16"/>
    <w:rsid w:val="00FD63BC"/>
    <w:rsid w:val="00FE2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1A4145"/>
  <w15:docId w15:val="{EEC360A8-D885-437A-9048-1E696446E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5150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07"/>
  </w:style>
  <w:style w:type="paragraph" w:styleId="Footer">
    <w:name w:val="footer"/>
    <w:basedOn w:val="Normal"/>
    <w:link w:val="FooterChar"/>
    <w:uiPriority w:val="99"/>
    <w:unhideWhenUsed/>
    <w:rsid w:val="0095150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5.jp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16" Type="http://schemas.openxmlformats.org/officeDocument/2006/relationships/image" Target="media/image10.jpeg"/><Relationship Id="rId11" Type="http://schemas.openxmlformats.org/officeDocument/2006/relationships/image" Target="media/image5.jpeg"/><Relationship Id="rId24" Type="http://schemas.openxmlformats.org/officeDocument/2006/relationships/image" Target="media/image17.jp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image" Target="media/image13.jpg"/><Relationship Id="rId14" Type="http://schemas.openxmlformats.org/officeDocument/2006/relationships/image" Target="media/image8.png"/><Relationship Id="rId22" Type="http://schemas.openxmlformats.org/officeDocument/2006/relationships/image" Target="media/image16.jpg"/><Relationship Id="rId27" Type="http://schemas.openxmlformats.org/officeDocument/2006/relationships/image" Target="media/image20.jpeg"/><Relationship Id="rId30" Type="http://schemas.openxmlformats.org/officeDocument/2006/relationships/image" Target="media/image23.jp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2.jpe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4.jp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header" Target="header1.xml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jpe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image" Target="media/image1.png"/><Relationship Id="rId71" Type="http://schemas.openxmlformats.org/officeDocument/2006/relationships/image" Target="media/image64.png"/><Relationship Id="rId2" Type="http://schemas.openxmlformats.org/officeDocument/2006/relationships/styles" Target="styles.xml"/><Relationship Id="rId29" Type="http://schemas.openxmlformats.org/officeDocument/2006/relationships/image" Target="media/image2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9</Pages>
  <Words>1446</Words>
  <Characters>8245</Characters>
  <Application>Microsoft Office Word</Application>
  <DocSecurity>0</DocSecurity>
  <Lines>68</Lines>
  <Paragraphs>19</Paragraphs>
  <ScaleCrop>false</ScaleCrop>
  <Company/>
  <LinksUpToDate>false</LinksUpToDate>
  <CharactersWithSpaces>9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chel Chen</cp:lastModifiedBy>
  <cp:revision>35</cp:revision>
  <dcterms:created xsi:type="dcterms:W3CDTF">2019-12-05T01:04:00Z</dcterms:created>
  <dcterms:modified xsi:type="dcterms:W3CDTF">2020-08-15T03:37:00Z</dcterms:modified>
</cp:coreProperties>
</file>